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3DB965F" w:rsidR="006F6377" w:rsidRDefault="004B3ECB">
      <w:pPr>
        <w:tabs>
          <w:tab w:val="left" w:pos="360"/>
        </w:tabs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Dear all students,</w:t>
      </w:r>
    </w:p>
    <w:p w14:paraId="00000002" w14:textId="77777777" w:rsidR="006F6377" w:rsidRDefault="004B3ECB">
      <w:pPr>
        <w:tabs>
          <w:tab w:val="left" w:pos="360"/>
        </w:tabs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Follow the instructions carefully, please:</w:t>
      </w:r>
    </w:p>
    <w:p w14:paraId="00000003" w14:textId="77777777" w:rsidR="006F6377" w:rsidRDefault="004B3EC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Kindly you can fin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llowing 3 questions you have whol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30 minut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answer the questions and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10 minutes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ploa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ime (not extendable). </w:t>
      </w:r>
    </w:p>
    <w:p w14:paraId="00000004" w14:textId="77777777" w:rsidR="006F6377" w:rsidRDefault="004B3EC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the questions that you need to answer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xt, add your answer in this world file and upload it into Moodle. For the questions that you need to write code, upload your Python file into Moodle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Rename both files to your English name or student I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05" w14:textId="77777777" w:rsidR="006F6377" w:rsidRDefault="004B3EC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You can use Slides and class code examples only.</w:t>
      </w:r>
    </w:p>
    <w:p w14:paraId="00000006" w14:textId="77777777" w:rsidR="006F6377" w:rsidRDefault="004B3EC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No need to mention using the Internet or communicating during 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exam is completely prohibited. </w:t>
      </w:r>
    </w:p>
    <w:p w14:paraId="00000007" w14:textId="77777777" w:rsidR="006F6377" w:rsidRDefault="004B3EC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Cell phones must be in the pocket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ll the tim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not on the table (you need to make sure you don’t miss your file due to unexpected reset and save it in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lash drive).</w:t>
      </w:r>
    </w:p>
    <w:p w14:paraId="00000008" w14:textId="77777777" w:rsidR="006F6377" w:rsidRDefault="004B3ECB">
      <w:pPr>
        <w:tabs>
          <w:tab w:val="left" w:pos="360"/>
        </w:tabs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Good Luck.</w:t>
      </w:r>
    </w:p>
    <w:p w14:paraId="00000009" w14:textId="77777777" w:rsidR="006F6377" w:rsidRDefault="004B3ECB">
      <w:pPr>
        <w:tabs>
          <w:tab w:val="left" w:pos="360"/>
        </w:tabs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-------------------------------------------------------------------------------------------------</w:t>
      </w:r>
    </w:p>
    <w:p w14:paraId="0000000A" w14:textId="77777777" w:rsidR="006F6377" w:rsidRDefault="004B3ECB">
      <w:pPr>
        <w:tabs>
          <w:tab w:val="left" w:pos="360"/>
        </w:tabs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English Name:                        </w:t>
      </w:r>
    </w:p>
    <w:p w14:paraId="0000000B" w14:textId="77777777" w:rsidR="006F6377" w:rsidRDefault="004B3ECB">
      <w:pPr>
        <w:tabs>
          <w:tab w:val="left" w:pos="360"/>
        </w:tabs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Chinese name:                  </w:t>
      </w:r>
    </w:p>
    <w:p w14:paraId="0000000C" w14:textId="77777777" w:rsidR="006F6377" w:rsidRDefault="004B3ECB">
      <w:pPr>
        <w:tabs>
          <w:tab w:val="left" w:pos="360"/>
        </w:tabs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Student ID:</w:t>
      </w:r>
    </w:p>
    <w:p w14:paraId="0000000D" w14:textId="77777777" w:rsidR="006F6377" w:rsidRDefault="004B3ECB">
      <w:pPr>
        <w:tabs>
          <w:tab w:val="left" w:pos="360"/>
        </w:tabs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-------------------------------------------------------------------------------------------------</w:t>
      </w:r>
    </w:p>
    <w:p w14:paraId="0000000E" w14:textId="77777777" w:rsidR="006F6377" w:rsidRDefault="004B3ECB">
      <w:pPr>
        <w:tabs>
          <w:tab w:val="left" w:pos="360"/>
        </w:tabs>
        <w:rPr>
          <w:rFonts w:ascii="Times New Roman" w:eastAsia="Times New Roman" w:hAnsi="Times New Roman" w:cs="Times New Roman"/>
          <w:b/>
          <w:sz w:val="30"/>
          <w:szCs w:val="30"/>
        </w:rPr>
      </w:pPr>
      <w:r>
        <w:rPr>
          <w:rFonts w:ascii="Times New Roman" w:eastAsia="Times New Roman" w:hAnsi="Times New Roman" w:cs="Times New Roman"/>
          <w:b/>
          <w:sz w:val="30"/>
          <w:szCs w:val="30"/>
        </w:rPr>
        <w:t>Questions:</w:t>
      </w:r>
    </w:p>
    <w:p w14:paraId="6FAA23EC" w14:textId="77849890" w:rsidR="002872A3" w:rsidRDefault="004B3EC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(a) </w:t>
      </w:r>
      <w:r w:rsidR="002872A3">
        <w:rPr>
          <w:rFonts w:ascii="Times New Roman" w:eastAsia="Times New Roman" w:hAnsi="Times New Roman" w:cs="Times New Roman"/>
          <w:color w:val="000000"/>
          <w:sz w:val="28"/>
          <w:szCs w:val="28"/>
        </w:rPr>
        <w:t>What does the green dashed line in the following picture in SVM algorithm demonstrates</w:t>
      </w:r>
      <w:r w:rsidR="00AF6DAB">
        <w:rPr>
          <w:rFonts w:ascii="Times New Roman" w:eastAsia="Times New Roman" w:hAnsi="Times New Roman" w:cs="Times New Roman"/>
          <w:color w:val="000000"/>
          <w:sz w:val="28"/>
          <w:szCs w:val="28"/>
        </w:rPr>
        <w:t>, and what approach can generate this?</w:t>
      </w:r>
      <w:r w:rsidR="002872A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Explain very short and clear.</w:t>
      </w:r>
    </w:p>
    <w:p w14:paraId="3B8B518E" w14:textId="69EA4123" w:rsidR="002872A3" w:rsidRDefault="002872A3" w:rsidP="00FE2764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2872A3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5AD1DB3E" wp14:editId="359308C1">
            <wp:extent cx="2777827" cy="15303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76" t="11371"/>
                    <a:stretch/>
                  </pic:blipFill>
                  <pic:spPr bwMode="auto">
                    <a:xfrm>
                      <a:off x="0" y="0"/>
                      <a:ext cx="2779287" cy="1531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00000F" w14:textId="7D60D461" w:rsidR="006F6377" w:rsidRPr="002872A3" w:rsidRDefault="002872A3" w:rsidP="002872A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2872A3">
        <w:rPr>
          <w:rFonts w:ascii="Times New Roman" w:eastAsia="Times New Roman" w:hAnsi="Times New Roman" w:cs="Times New Roman"/>
          <w:color w:val="000000"/>
          <w:sz w:val="28"/>
          <w:szCs w:val="28"/>
        </w:rPr>
        <w:t>Does</w:t>
      </w:r>
      <w:r w:rsidR="004B3ECB" w:rsidRPr="002872A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Ensemble learning </w:t>
      </w:r>
      <w:r w:rsidRPr="002872A3">
        <w:rPr>
          <w:rFonts w:ascii="Times New Roman" w:eastAsia="Times New Roman" w:hAnsi="Times New Roman" w:cs="Times New Roman"/>
          <w:color w:val="000000"/>
          <w:sz w:val="28"/>
          <w:szCs w:val="28"/>
        </w:rPr>
        <w:t>can perform better than one chosen ML algorithm for a problem</w:t>
      </w:r>
      <w:r w:rsidR="004B3ECB" w:rsidRPr="002872A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? </w:t>
      </w:r>
      <w:r w:rsidRPr="002872A3">
        <w:rPr>
          <w:rFonts w:ascii="Times New Roman" w:eastAsia="Times New Roman" w:hAnsi="Times New Roman" w:cs="Times New Roman"/>
          <w:color w:val="000000"/>
          <w:sz w:val="28"/>
          <w:szCs w:val="28"/>
        </w:rPr>
        <w:t>If yes how and why?</w:t>
      </w:r>
    </w:p>
    <w:p w14:paraId="00000011" w14:textId="77777777" w:rsidR="006F6377" w:rsidRDefault="004B3ECB">
      <w:pPr>
        <w:tabs>
          <w:tab w:val="left" w:pos="360"/>
        </w:tabs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lastRenderedPageBreak/>
        <w:t>Answer:</w:t>
      </w:r>
    </w:p>
    <w:p w14:paraId="3BA66C97" w14:textId="3B02B955" w:rsidR="00254112" w:rsidRDefault="004B3EC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(a) </w:t>
      </w:r>
      <w:r w:rsidR="002541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hy we need to </w:t>
      </w:r>
      <w:r w:rsidR="00254112" w:rsidRPr="002541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rite </w:t>
      </w:r>
      <w:r w:rsidR="0025411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 function like </w:t>
      </w:r>
      <w:r w:rsidR="00254112" w:rsidRPr="00254112">
        <w:rPr>
          <w:rFonts w:ascii="Times New Roman" w:eastAsia="Times New Roman" w:hAnsi="Times New Roman" w:cs="Times New Roman"/>
          <w:color w:val="000000"/>
          <w:sz w:val="28"/>
          <w:szCs w:val="28"/>
        </w:rPr>
        <w:t>Sigmoid function for Logistic Regression</w:t>
      </w:r>
      <w:r w:rsidR="00254112">
        <w:rPr>
          <w:rFonts w:ascii="Times New Roman" w:eastAsia="Times New Roman" w:hAnsi="Times New Roman" w:cs="Times New Roman"/>
          <w:color w:val="000000"/>
          <w:sz w:val="28"/>
          <w:szCs w:val="28"/>
        </w:rPr>
        <w:t>? Why it is necessary?</w:t>
      </w:r>
    </w:p>
    <w:p w14:paraId="00000012" w14:textId="52EE04FC" w:rsidR="006F6377" w:rsidRPr="00C81386" w:rsidRDefault="00C81386" w:rsidP="00C813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(b) Consider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you have a problem dataset to classify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data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you hav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85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000 samples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which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2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00 of them are </w:t>
      </w:r>
      <w:r w:rsidR="004B3ECB">
        <w:rPr>
          <w:rFonts w:ascii="Times New Roman" w:eastAsia="Times New Roman" w:hAnsi="Times New Roman" w:cs="Times New Roman"/>
          <w:sz w:val="28"/>
          <w:szCs w:val="28"/>
        </w:rPr>
        <w:t>labele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lready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Explain clearly how you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solve this problem? And which DL model is good option to solve this problem? </w:t>
      </w:r>
      <w:r w:rsidR="004B3ECB" w:rsidRPr="00C8138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Explain </w:t>
      </w:r>
      <w:r w:rsidR="004B3ECB" w:rsidRPr="00C81386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4B3ECB" w:rsidRPr="00C81386">
        <w:rPr>
          <w:rFonts w:ascii="Times New Roman" w:eastAsia="Times New Roman" w:hAnsi="Times New Roman" w:cs="Times New Roman"/>
          <w:color w:val="000000"/>
          <w:sz w:val="28"/>
          <w:szCs w:val="28"/>
        </w:rPr>
        <w:t>general flow</w:t>
      </w:r>
      <w:r w:rsidR="004B3ECB" w:rsidRPr="00C81386">
        <w:rPr>
          <w:rFonts w:ascii="Times New Roman" w:eastAsia="Times New Roman" w:hAnsi="Times New Roman" w:cs="Times New Roman"/>
          <w:sz w:val="28"/>
          <w:szCs w:val="28"/>
        </w:rPr>
        <w:t>, support your choice, and</w:t>
      </w:r>
      <w:r w:rsidR="004B3ECB" w:rsidRPr="00C8138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hy not the other one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</w:t>
      </w:r>
      <w:r w:rsidR="004B3ECB" w:rsidRPr="00C8138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</w:p>
    <w:p w14:paraId="00000014" w14:textId="77777777" w:rsidR="006F6377" w:rsidRDefault="004B3ECB">
      <w:pPr>
        <w:tabs>
          <w:tab w:val="left" w:pos="360"/>
        </w:tabs>
        <w:rPr>
          <w:rFonts w:ascii="Times New Roman" w:eastAsia="Times New Roman" w:hAnsi="Times New Roman" w:cs="Times New Roman"/>
          <w:color w:val="00B050"/>
          <w:sz w:val="28"/>
          <w:szCs w:val="28"/>
        </w:rPr>
      </w:pP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>Answer:</w:t>
      </w:r>
    </w:p>
    <w:p w14:paraId="00000015" w14:textId="77777777" w:rsidR="006F6377" w:rsidRDefault="006F6377">
      <w:pPr>
        <w:tabs>
          <w:tab w:val="left" w:pos="360"/>
        </w:tabs>
        <w:rPr>
          <w:rFonts w:ascii="Times New Roman" w:eastAsia="Times New Roman" w:hAnsi="Times New Roman" w:cs="Times New Roman"/>
          <w:sz w:val="28"/>
          <w:szCs w:val="28"/>
        </w:rPr>
      </w:pPr>
    </w:p>
    <w:p w14:paraId="40A05297" w14:textId="516869E8" w:rsidR="00CE744B" w:rsidRDefault="004B3ECB" w:rsidP="00CE744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mplement </w:t>
      </w:r>
      <w:r w:rsidR="00065757">
        <w:rPr>
          <w:rFonts w:ascii="Times New Roman" w:eastAsia="Times New Roman" w:hAnsi="Times New Roman" w:cs="Times New Roman"/>
          <w:color w:val="000000"/>
          <w:sz w:val="28"/>
          <w:szCs w:val="28"/>
        </w:rPr>
        <w:t>a simple ANN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lgorithm </w:t>
      </w:r>
      <w:r w:rsidR="0006575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o train following generated dataset for spam detection and report </w:t>
      </w:r>
      <w:r w:rsidR="00CE744B">
        <w:rPr>
          <w:rFonts w:ascii="Times New Roman" w:eastAsia="Times New Roman" w:hAnsi="Times New Roman" w:cs="Times New Roman"/>
          <w:color w:val="000000"/>
          <w:sz w:val="28"/>
          <w:szCs w:val="28"/>
        </w:rPr>
        <w:t>evaluation metrics for Cross-validation (</w:t>
      </w:r>
      <w:r w:rsidR="00CE744B" w:rsidRPr="00CE744B">
        <w:rPr>
          <w:rFonts w:ascii="Times New Roman" w:eastAsia="Times New Roman" w:hAnsi="Times New Roman" w:cs="Times New Roman"/>
          <w:color w:val="000000"/>
          <w:sz w:val="28"/>
          <w:szCs w:val="28"/>
        </w:rPr>
        <w:t>Accur</w:t>
      </w:r>
      <w:r w:rsidR="00CE74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cy, </w:t>
      </w:r>
      <w:r w:rsidR="00CE744B" w:rsidRPr="00CE744B">
        <w:rPr>
          <w:rFonts w:ascii="Times New Roman" w:eastAsia="Times New Roman" w:hAnsi="Times New Roman" w:cs="Times New Roman"/>
          <w:color w:val="000000"/>
          <w:sz w:val="28"/>
          <w:szCs w:val="28"/>
        </w:rPr>
        <w:t>Precision</w:t>
      </w:r>
      <w:r w:rsidR="00CE74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</w:t>
      </w:r>
      <w:r w:rsidR="00CE744B" w:rsidRPr="00CE744B">
        <w:rPr>
          <w:rFonts w:ascii="Times New Roman" w:eastAsia="Times New Roman" w:hAnsi="Times New Roman" w:cs="Times New Roman"/>
          <w:color w:val="000000"/>
          <w:sz w:val="28"/>
          <w:szCs w:val="28"/>
        </w:rPr>
        <w:t>Recall</w:t>
      </w:r>
      <w:r w:rsidR="00CE74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and </w:t>
      </w:r>
      <w:r w:rsidR="00CE744B" w:rsidRPr="00CE744B">
        <w:rPr>
          <w:rFonts w:ascii="Times New Roman" w:eastAsia="Times New Roman" w:hAnsi="Times New Roman" w:cs="Times New Roman"/>
          <w:color w:val="000000"/>
          <w:sz w:val="28"/>
          <w:szCs w:val="28"/>
        </w:rPr>
        <w:t>F1-Score</w:t>
      </w:r>
      <w:r w:rsidR="001D7343">
        <w:rPr>
          <w:rFonts w:ascii="Times New Roman" w:eastAsia="Times New Roman" w:hAnsi="Times New Roman" w:cs="Times New Roman"/>
          <w:color w:val="000000"/>
          <w:sz w:val="28"/>
          <w:szCs w:val="28"/>
        </w:rPr>
        <w:t>, and confusion matrix</w:t>
      </w:r>
      <w:r w:rsidR="00CE744B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="001D734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increase models’ accuracy without overfitting</w:t>
      </w:r>
      <w:r w:rsidR="00CE744B">
        <w:rPr>
          <w:rFonts w:ascii="Times New Roman" w:eastAsia="Times New Roman" w:hAnsi="Times New Roman" w:cs="Times New Roman"/>
          <w:color w:val="000000"/>
          <w:sz w:val="28"/>
          <w:szCs w:val="28"/>
        </w:rPr>
        <w:t>. You can use libraries to train your network.</w:t>
      </w:r>
    </w:p>
    <w:p w14:paraId="6E0A3291" w14:textId="74A82FB0" w:rsidR="00CE744B" w:rsidRDefault="00CE744B" w:rsidP="00CE744B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Not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>e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: data is in X, and labels are in Y variables. 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>M</w:t>
      </w:r>
      <w:r w:rsidR="00C52E39">
        <w:rPr>
          <w:rFonts w:ascii="Times New Roman" w:eastAsia="Times New Roman" w:hAnsi="Times New Roman" w:cs="Times New Roman"/>
          <w:color w:val="000000"/>
          <w:sz w:val="28"/>
          <w:szCs w:val="28"/>
        </w:rPr>
        <w:t>ake sure that your network is not</w:t>
      </w:r>
      <w:r w:rsidR="001D734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underfit and</w:t>
      </w:r>
      <w:r w:rsidR="00C52E3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overfit.</w:t>
      </w:r>
    </w:p>
    <w:p w14:paraId="198CE19A" w14:textId="77777777" w:rsidR="00CE744B" w:rsidRPr="00CE744B" w:rsidRDefault="00CE744B" w:rsidP="00CE744B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02B9343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umpy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</w:p>
    <w:p w14:paraId="42BD43FC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71E601CC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num_samples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</w:p>
    <w:p w14:paraId="1FDFD47D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68E7901B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Initialize the dataset</w:t>
      </w:r>
    </w:p>
    <w:p w14:paraId="16904DB4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4FC1FF"/>
          <w:sz w:val="21"/>
          <w:szCs w:val="21"/>
        </w:rPr>
        <w:t>X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DCDCAA"/>
          <w:sz w:val="21"/>
          <w:szCs w:val="21"/>
        </w:rPr>
        <w:t>zeros</w:t>
      </w:r>
      <w:proofErr w:type="spellEnd"/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(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num_samples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))</w:t>
      </w:r>
    </w:p>
    <w:p w14:paraId="3901A977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4FC1FF"/>
          <w:sz w:val="21"/>
          <w:szCs w:val="21"/>
        </w:rPr>
        <w:t>Y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DCDCAA"/>
          <w:sz w:val="21"/>
          <w:szCs w:val="21"/>
        </w:rPr>
        <w:t>zeros</w:t>
      </w:r>
      <w:proofErr w:type="spellEnd"/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num_samples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14:paraId="0FCF011E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136A88EF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Define patterns for spam and ham</w:t>
      </w:r>
    </w:p>
    <w:p w14:paraId="7913F2AA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Feature 0: Number of links (1 for many, 0 for few)</w:t>
      </w:r>
    </w:p>
    <w:p w14:paraId="0D516CA8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Feature 1: Use of special characters (1 for many, 0 for few)</w:t>
      </w:r>
    </w:p>
    <w:p w14:paraId="07C2171E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Feature 2: Length of message (1 for long, 0 for short)</w:t>
      </w:r>
    </w:p>
    <w:p w14:paraId="3BFD8236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Feature 3: Number of capital letters (1 for many, 0 for few)</w:t>
      </w:r>
    </w:p>
    <w:p w14:paraId="077920D2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Feature 4: Presence of certain keywords (1 for present, 0 for absent)</w:t>
      </w:r>
    </w:p>
    <w:p w14:paraId="4CECCB8A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Feature 5: Sender reputation (1 for unknown, 0 for known)</w:t>
      </w:r>
    </w:p>
    <w:p w14:paraId="33495044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1E990018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Generate spam samples</w:t>
      </w:r>
    </w:p>
    <w:p w14:paraId="6EA565D1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num_spam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num_samples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//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</w:p>
    <w:p w14:paraId="5A3FFF9B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ge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num_spam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):</w:t>
      </w:r>
    </w:p>
    <w:p w14:paraId="643DC0BD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E20264">
        <w:rPr>
          <w:rFonts w:ascii="Consolas" w:eastAsia="Times New Roman" w:hAnsi="Consolas" w:cs="Times New Roman"/>
          <w:color w:val="4FC1FF"/>
          <w:sz w:val="21"/>
          <w:szCs w:val="21"/>
        </w:rPr>
        <w:t>X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</w:t>
      </w:r>
    </w:p>
    <w:p w14:paraId="3017EDED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7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]),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Likely many links</w:t>
      </w:r>
    </w:p>
    <w:p w14:paraId="210F59B8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8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]),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Likely many special characters</w:t>
      </w:r>
    </w:p>
    <w:p w14:paraId="64F1994B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6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4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]),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Likely long messages</w:t>
      </w:r>
    </w:p>
    <w:p w14:paraId="2392CDF4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lastRenderedPageBreak/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6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4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]),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Likely many capital letters</w:t>
      </w:r>
    </w:p>
    <w:p w14:paraId="51F3DF35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9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]),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Keywords likely present</w:t>
      </w:r>
    </w:p>
    <w:p w14:paraId="13C6DEBB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8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)   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Likely unknown sender</w:t>
      </w:r>
    </w:p>
    <w:p w14:paraId="4F5B63AE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    ]</w:t>
      </w:r>
    </w:p>
    <w:p w14:paraId="000BE973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E20264">
        <w:rPr>
          <w:rFonts w:ascii="Consolas" w:eastAsia="Times New Roman" w:hAnsi="Consolas" w:cs="Times New Roman"/>
          <w:color w:val="4FC1FF"/>
          <w:sz w:val="21"/>
          <w:szCs w:val="21"/>
        </w:rPr>
        <w:t>Y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gramStart"/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Label as spam</w:t>
      </w:r>
    </w:p>
    <w:p w14:paraId="64078F15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1108FC37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Generate ham samples</w:t>
      </w:r>
    </w:p>
    <w:p w14:paraId="20C07418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E20264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ge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spellStart"/>
      <w:proofErr w:type="gramEnd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num_spam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num_samples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):</w:t>
      </w:r>
    </w:p>
    <w:p w14:paraId="12327358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E20264">
        <w:rPr>
          <w:rFonts w:ascii="Consolas" w:eastAsia="Times New Roman" w:hAnsi="Consolas" w:cs="Times New Roman"/>
          <w:color w:val="4FC1FF"/>
          <w:sz w:val="21"/>
          <w:szCs w:val="21"/>
        </w:rPr>
        <w:t>X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[</w:t>
      </w:r>
    </w:p>
    <w:p w14:paraId="347FBA68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7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]),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Likely few links</w:t>
      </w:r>
    </w:p>
    <w:p w14:paraId="231EED8B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8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]),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Likely few special characters</w:t>
      </w:r>
    </w:p>
    <w:p w14:paraId="748BA517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4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6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]),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Likely short messages</w:t>
      </w:r>
    </w:p>
    <w:p w14:paraId="2C495B04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4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6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]),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Likely few capital letters</w:t>
      </w:r>
    </w:p>
    <w:p w14:paraId="15358571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9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]),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Keywords likely absent</w:t>
      </w:r>
    </w:p>
    <w:p w14:paraId="414D037D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np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4EC9B0"/>
          <w:sz w:val="21"/>
          <w:szCs w:val="21"/>
        </w:rPr>
        <w:t>random</w:t>
      </w:r>
      <w:proofErr w:type="gram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choic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, 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.8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)   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 Likely known sender</w:t>
      </w:r>
    </w:p>
    <w:p w14:paraId="428B982B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    ]</w:t>
      </w:r>
    </w:p>
    <w:p w14:paraId="00598796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E20264">
        <w:rPr>
          <w:rFonts w:ascii="Consolas" w:eastAsia="Times New Roman" w:hAnsi="Consolas" w:cs="Times New Roman"/>
          <w:color w:val="4FC1FF"/>
          <w:sz w:val="21"/>
          <w:szCs w:val="21"/>
        </w:rPr>
        <w:t>Y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[</w:t>
      </w:r>
      <w:proofErr w:type="spellStart"/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] </w:t>
      </w:r>
      <w:r w:rsidRPr="00E202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gramStart"/>
      <w:r w:rsidRPr="00E202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 </w:t>
      </w:r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E20264">
        <w:rPr>
          <w:rFonts w:ascii="Consolas" w:eastAsia="Times New Roman" w:hAnsi="Consolas" w:cs="Times New Roman"/>
          <w:color w:val="6A9955"/>
          <w:sz w:val="21"/>
          <w:szCs w:val="21"/>
        </w:rPr>
        <w:t xml:space="preserve"> Label as ham</w:t>
      </w:r>
    </w:p>
    <w:p w14:paraId="05B3306E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655A283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E20264">
        <w:rPr>
          <w:rFonts w:ascii="Consolas" w:eastAsia="Times New Roman" w:hAnsi="Consolas" w:cs="Times New Roman"/>
          <w:color w:val="CE9178"/>
          <w:sz w:val="21"/>
          <w:szCs w:val="21"/>
        </w:rPr>
        <w:t>"X:"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14:paraId="5E48466D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E20264">
        <w:rPr>
          <w:rFonts w:ascii="Consolas" w:eastAsia="Times New Roman" w:hAnsi="Consolas" w:cs="Times New Roman"/>
          <w:color w:val="4FC1FF"/>
          <w:sz w:val="21"/>
          <w:szCs w:val="21"/>
        </w:rPr>
        <w:t>X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14:paraId="15C2BE8F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E20264">
        <w:rPr>
          <w:rFonts w:ascii="Consolas" w:eastAsia="Times New Roman" w:hAnsi="Consolas" w:cs="Times New Roman"/>
          <w:color w:val="CE9178"/>
          <w:sz w:val="21"/>
          <w:szCs w:val="21"/>
        </w:rPr>
        <w:t>"Y:"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14:paraId="6B152A32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2026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E20264">
        <w:rPr>
          <w:rFonts w:ascii="Consolas" w:eastAsia="Times New Roman" w:hAnsi="Consolas" w:cs="Times New Roman"/>
          <w:color w:val="4FC1FF"/>
          <w:sz w:val="21"/>
          <w:szCs w:val="21"/>
        </w:rPr>
        <w:t>Y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14:paraId="2600AD7D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gramStart"/>
      <w:r w:rsidRPr="00E2026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gramEnd"/>
      <w:r w:rsidRPr="00E20264">
        <w:rPr>
          <w:rFonts w:ascii="Consolas" w:eastAsia="Times New Roman" w:hAnsi="Consolas" w:cs="Times New Roman"/>
          <w:color w:val="CE9178"/>
          <w:sz w:val="21"/>
          <w:szCs w:val="21"/>
        </w:rPr>
        <w:t>"Shape of X:"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E20264">
        <w:rPr>
          <w:rFonts w:ascii="Consolas" w:eastAsia="Times New Roman" w:hAnsi="Consolas" w:cs="Times New Roman"/>
          <w:color w:val="4FC1FF"/>
          <w:sz w:val="21"/>
          <w:szCs w:val="21"/>
        </w:rPr>
        <w:t>X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shap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14:paraId="030C487D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gramStart"/>
      <w:r w:rsidRPr="00E20264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proofErr w:type="gramEnd"/>
      <w:r w:rsidRPr="00E20264">
        <w:rPr>
          <w:rFonts w:ascii="Consolas" w:eastAsia="Times New Roman" w:hAnsi="Consolas" w:cs="Times New Roman"/>
          <w:color w:val="CE9178"/>
          <w:sz w:val="21"/>
          <w:szCs w:val="21"/>
        </w:rPr>
        <w:t>"Shape of Y:"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 xml:space="preserve">, </w:t>
      </w:r>
      <w:proofErr w:type="spellStart"/>
      <w:r w:rsidRPr="00E20264">
        <w:rPr>
          <w:rFonts w:ascii="Consolas" w:eastAsia="Times New Roman" w:hAnsi="Consolas" w:cs="Times New Roman"/>
          <w:color w:val="4FC1FF"/>
          <w:sz w:val="21"/>
          <w:szCs w:val="21"/>
        </w:rPr>
        <w:t>Y</w:t>
      </w:r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E20264">
        <w:rPr>
          <w:rFonts w:ascii="Consolas" w:eastAsia="Times New Roman" w:hAnsi="Consolas" w:cs="Times New Roman"/>
          <w:color w:val="9CDCFE"/>
          <w:sz w:val="21"/>
          <w:szCs w:val="21"/>
        </w:rPr>
        <w:t>shape</w:t>
      </w:r>
      <w:proofErr w:type="spellEnd"/>
      <w:r w:rsidRPr="00E20264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14:paraId="0945A01B" w14:textId="77777777" w:rsidR="00E20264" w:rsidRPr="00E20264" w:rsidRDefault="00E20264" w:rsidP="00E2026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498E447A" w14:textId="77777777" w:rsidR="00065757" w:rsidRPr="00065757" w:rsidRDefault="00065757" w:rsidP="0006575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00000017" w14:textId="71E5D4A8" w:rsidR="006F6377" w:rsidRDefault="006F6377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14:paraId="00000020" w14:textId="77777777" w:rsidR="006F6377" w:rsidRDefault="006F6377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0000021" w14:textId="6F35DE04" w:rsidR="006F6377" w:rsidRDefault="009F27A8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CE744B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Important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 w:rsidR="004B3ECB" w:rsidRPr="009F27A8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</w:rPr>
        <w:t>Note</w:t>
      </w:r>
      <w:r w:rsidR="004B3ECB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: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ttach the Python code into Moodle (do not copy code into </w:t>
      </w:r>
      <w:r w:rsidR="004B3ECB">
        <w:rPr>
          <w:rFonts w:ascii="Times New Roman" w:eastAsia="Times New Roman" w:hAnsi="Times New Roman" w:cs="Times New Roman"/>
          <w:sz w:val="28"/>
          <w:szCs w:val="28"/>
        </w:rPr>
        <w:t>Word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4B3ECB">
        <w:rPr>
          <w:rFonts w:ascii="Times New Roman" w:eastAsia="Times New Roman" w:hAnsi="Times New Roman" w:cs="Times New Roman"/>
          <w:sz w:val="28"/>
          <w:szCs w:val="28"/>
        </w:rPr>
        <w:t>document</w:t>
      </w:r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do not compress files as .zip or .</w:t>
      </w:r>
      <w:proofErr w:type="spellStart"/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>rar</w:t>
      </w:r>
      <w:proofErr w:type="spellEnd"/>
      <w:r w:rsidR="004B3EC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iles).</w:t>
      </w:r>
    </w:p>
    <w:sectPr w:rsidR="006F637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02560"/>
    <w:multiLevelType w:val="hybridMultilevel"/>
    <w:tmpl w:val="060C5724"/>
    <w:lvl w:ilvl="0" w:tplc="A1DE5F5E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66BCA"/>
    <w:multiLevelType w:val="multilevel"/>
    <w:tmpl w:val="E910AB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B08DB"/>
    <w:multiLevelType w:val="multilevel"/>
    <w:tmpl w:val="B88692AA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B535866"/>
    <w:multiLevelType w:val="multilevel"/>
    <w:tmpl w:val="0AAA9F86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8C16579"/>
    <w:multiLevelType w:val="hybridMultilevel"/>
    <w:tmpl w:val="33A469C2"/>
    <w:lvl w:ilvl="0" w:tplc="D02A8A3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04B764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84882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2159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E69CF6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AE75A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703B80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CA057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32E6F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87700798">
    <w:abstractNumId w:val="3"/>
  </w:num>
  <w:num w:numId="2" w16cid:durableId="1911037499">
    <w:abstractNumId w:val="2"/>
  </w:num>
  <w:num w:numId="3" w16cid:durableId="1686781968">
    <w:abstractNumId w:val="1"/>
  </w:num>
  <w:num w:numId="4" w16cid:durableId="228080304">
    <w:abstractNumId w:val="0"/>
  </w:num>
  <w:num w:numId="5" w16cid:durableId="17102981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wNLS0NDc1szA3NzJW0lEKTi0uzszPAykwrAUAHTwqPSwAAAA="/>
  </w:docVars>
  <w:rsids>
    <w:rsidRoot w:val="006F6377"/>
    <w:rsid w:val="00065757"/>
    <w:rsid w:val="00107D72"/>
    <w:rsid w:val="001D7343"/>
    <w:rsid w:val="00254112"/>
    <w:rsid w:val="002872A3"/>
    <w:rsid w:val="004B3ECB"/>
    <w:rsid w:val="00617C0A"/>
    <w:rsid w:val="006F6377"/>
    <w:rsid w:val="00765947"/>
    <w:rsid w:val="007922A2"/>
    <w:rsid w:val="009F27A8"/>
    <w:rsid w:val="00AF6DAB"/>
    <w:rsid w:val="00C52E39"/>
    <w:rsid w:val="00C81386"/>
    <w:rsid w:val="00CE744B"/>
    <w:rsid w:val="00E20264"/>
    <w:rsid w:val="00FE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810FC"/>
  <w15:docId w15:val="{4DB78481-7111-4F84-85EC-6A0425A42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gkelc">
    <w:name w:val="hgkelc"/>
    <w:basedOn w:val="DefaultParagraphFont"/>
    <w:rsid w:val="007B1A9F"/>
  </w:style>
  <w:style w:type="paragraph" w:styleId="ListParagraph">
    <w:name w:val="List Paragraph"/>
    <w:basedOn w:val="Normal"/>
    <w:uiPriority w:val="34"/>
    <w:qFormat/>
    <w:rsid w:val="004323A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3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222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788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809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033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8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6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6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0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5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1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0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71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7426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93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53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611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EEHLDa0jFigP2sjSvVLw+EMMBBQ==">CgMxLjA4AHIhMVJlY1htTi1jdjBxekhKSjBUbTYteTdTYUp2bTVlY0tL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ed Saeedvand</dc:creator>
  <cp:lastModifiedBy>Saeed Saeedvand</cp:lastModifiedBy>
  <cp:revision>3</cp:revision>
  <dcterms:created xsi:type="dcterms:W3CDTF">2024-06-07T00:58:00Z</dcterms:created>
  <dcterms:modified xsi:type="dcterms:W3CDTF">2024-06-07T01:19:00Z</dcterms:modified>
</cp:coreProperties>
</file>